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DA9B38" w14:textId="6A5854CB" w:rsidR="003F7D55" w:rsidRPr="003862FE" w:rsidRDefault="001929CF" w:rsidP="005D25AD">
      <w:pPr>
        <w:jc w:val="center"/>
        <w:rPr>
          <w:rFonts w:ascii="Arial" w:hAnsi="Arial" w:cs="Arial"/>
          <w:b/>
          <w:sz w:val="36"/>
        </w:rPr>
      </w:pPr>
      <w:r w:rsidRPr="003862FE">
        <w:rPr>
          <w:rFonts w:ascii="Arial" w:hAnsi="Arial" w:cs="Arial"/>
          <w:noProof/>
        </w:rPr>
        <w:drawing>
          <wp:anchor distT="0" distB="0" distL="114300" distR="114300" simplePos="0" relativeHeight="251658240" behindDoc="1" locked="0" layoutInCell="1" allowOverlap="1" wp14:anchorId="6AE07246" wp14:editId="1CB68103">
            <wp:simplePos x="0" y="0"/>
            <wp:positionH relativeFrom="margin">
              <wp:align>left</wp:align>
            </wp:positionH>
            <wp:positionV relativeFrom="margin">
              <wp:posOffset>-200025</wp:posOffset>
            </wp:positionV>
            <wp:extent cx="1219200" cy="1113155"/>
            <wp:effectExtent l="0" t="0" r="0" b="0"/>
            <wp:wrapSquare wrapText="bothSides"/>
            <wp:docPr id="1" name="Picture 1" descr="A picture containing bubbl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bubble chart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9200" cy="11131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05643" w:rsidRPr="003862FE">
        <w:rPr>
          <w:rFonts w:ascii="Arial" w:hAnsi="Arial" w:cs="Arial"/>
          <w:b/>
          <w:bCs/>
          <w:sz w:val="36"/>
          <w:szCs w:val="36"/>
        </w:rPr>
        <w:t>HEAL</w:t>
      </w:r>
      <w:r w:rsidR="008C0130" w:rsidRPr="003862FE">
        <w:rPr>
          <w:rFonts w:ascii="Arial" w:hAnsi="Arial" w:cs="Arial"/>
          <w:b/>
          <w:bCs/>
          <w:sz w:val="36"/>
          <w:szCs w:val="36"/>
        </w:rPr>
        <w:t xml:space="preserve"> </w:t>
      </w:r>
      <w:r w:rsidR="00F462EE" w:rsidRPr="003862FE">
        <w:rPr>
          <w:rFonts w:ascii="Arial" w:hAnsi="Arial" w:cs="Arial"/>
          <w:b/>
          <w:bCs/>
          <w:sz w:val="36"/>
          <w:szCs w:val="36"/>
        </w:rPr>
        <w:t>PRIORITY ACTION TEAM</w:t>
      </w:r>
      <w:r w:rsidRPr="003862FE">
        <w:rPr>
          <w:rFonts w:ascii="Arial" w:hAnsi="Arial" w:cs="Arial"/>
          <w:b/>
          <w:bCs/>
          <w:sz w:val="36"/>
          <w:szCs w:val="36"/>
        </w:rPr>
        <w:t xml:space="preserve"> AGENDA</w:t>
      </w:r>
    </w:p>
    <w:p w14:paraId="5E425582" w14:textId="5F58FD6D" w:rsidR="00F462EE" w:rsidRPr="003862FE" w:rsidRDefault="00203CC8" w:rsidP="005D25AD">
      <w:pPr>
        <w:jc w:val="center"/>
        <w:rPr>
          <w:rFonts w:ascii="Arial" w:hAnsi="Arial" w:cs="Arial"/>
          <w:noProof/>
        </w:rPr>
      </w:pPr>
      <w:r w:rsidRPr="003862FE">
        <w:rPr>
          <w:rFonts w:ascii="Arial" w:hAnsi="Arial" w:cs="Arial"/>
          <w:noProof/>
        </w:rPr>
        <w:t xml:space="preserve">Date: </w:t>
      </w:r>
      <w:r w:rsidR="00505643" w:rsidRPr="003862FE">
        <w:rPr>
          <w:rFonts w:ascii="Arial" w:hAnsi="Arial" w:cs="Arial"/>
          <w:noProof/>
        </w:rPr>
        <w:t xml:space="preserve">Thursday, </w:t>
      </w:r>
      <w:r w:rsidR="00002E59">
        <w:rPr>
          <w:rFonts w:ascii="Arial" w:hAnsi="Arial" w:cs="Arial"/>
          <w:noProof/>
        </w:rPr>
        <w:t>November 9</w:t>
      </w:r>
      <w:r w:rsidR="00624CC9">
        <w:rPr>
          <w:rFonts w:ascii="Arial" w:hAnsi="Arial" w:cs="Arial"/>
          <w:noProof/>
        </w:rPr>
        <w:t>, 2023</w:t>
      </w:r>
    </w:p>
    <w:p w14:paraId="2AC01F24" w14:textId="290C34EB" w:rsidR="00F462EE" w:rsidRPr="003862FE" w:rsidRDefault="003F7D55" w:rsidP="005D25AD">
      <w:pPr>
        <w:jc w:val="center"/>
        <w:rPr>
          <w:rFonts w:ascii="Arial" w:hAnsi="Arial" w:cs="Arial"/>
        </w:rPr>
      </w:pPr>
      <w:r w:rsidRPr="003862FE">
        <w:rPr>
          <w:rFonts w:ascii="Arial" w:hAnsi="Arial" w:cs="Arial"/>
        </w:rPr>
        <w:t>Time:</w:t>
      </w:r>
      <w:r w:rsidR="00FA65A6" w:rsidRPr="003862FE">
        <w:rPr>
          <w:rFonts w:ascii="Arial" w:hAnsi="Arial" w:cs="Arial"/>
          <w:sz w:val="32"/>
          <w:szCs w:val="32"/>
        </w:rPr>
        <w:t xml:space="preserve"> </w:t>
      </w:r>
      <w:r w:rsidR="00505643" w:rsidRPr="003862FE">
        <w:rPr>
          <w:rFonts w:ascii="Arial" w:hAnsi="Arial" w:cs="Arial"/>
        </w:rPr>
        <w:t>2:00 to 3:30 pm</w:t>
      </w:r>
    </w:p>
    <w:p w14:paraId="3F92707A" w14:textId="7852230D" w:rsidR="003F7D55" w:rsidRPr="003862FE" w:rsidRDefault="003F7D55" w:rsidP="005D25AD">
      <w:pPr>
        <w:jc w:val="center"/>
        <w:rPr>
          <w:rFonts w:ascii="Arial" w:hAnsi="Arial" w:cs="Arial"/>
        </w:rPr>
      </w:pPr>
      <w:r w:rsidRPr="003862FE">
        <w:rPr>
          <w:rFonts w:ascii="Arial" w:hAnsi="Arial" w:cs="Arial"/>
        </w:rPr>
        <w:t xml:space="preserve">Location: </w:t>
      </w:r>
      <w:r w:rsidR="00002E59">
        <w:rPr>
          <w:rFonts w:ascii="Arial" w:hAnsi="Arial" w:cs="Arial"/>
        </w:rPr>
        <w:t>U of I Extension - Peoria</w:t>
      </w:r>
      <w:r w:rsidR="00367854">
        <w:rPr>
          <w:rFonts w:ascii="Arial" w:hAnsi="Arial" w:cs="Arial"/>
        </w:rPr>
        <w:t xml:space="preserve"> / </w:t>
      </w:r>
      <w:r w:rsidR="005D25AD" w:rsidRPr="003862FE">
        <w:rPr>
          <w:rFonts w:ascii="Arial" w:hAnsi="Arial" w:cs="Arial"/>
        </w:rPr>
        <w:t>Zoom</w:t>
      </w:r>
    </w:p>
    <w:p w14:paraId="573292B9" w14:textId="0983F5A8" w:rsidR="00505643" w:rsidRPr="003862FE" w:rsidRDefault="00505643" w:rsidP="0A8B44D3">
      <w:pPr>
        <w:jc w:val="both"/>
        <w:rPr>
          <w:rFonts w:ascii="Arial" w:hAnsi="Arial" w:cs="Arial"/>
          <w:sz w:val="20"/>
          <w:szCs w:val="20"/>
        </w:rPr>
      </w:pPr>
    </w:p>
    <w:p w14:paraId="30BA63DF" w14:textId="799640F1" w:rsidR="00715689" w:rsidRPr="003862FE" w:rsidRDefault="00715689" w:rsidP="005D25AD">
      <w:pPr>
        <w:ind w:right="-576"/>
        <w:jc w:val="both"/>
        <w:rPr>
          <w:rFonts w:ascii="Arial" w:hAnsi="Arial" w:cs="Arial"/>
          <w:sz w:val="28"/>
          <w:szCs w:val="28"/>
        </w:rPr>
      </w:pPr>
    </w:p>
    <w:p w14:paraId="442C9AA4" w14:textId="7EDC121D" w:rsidR="00160029" w:rsidRPr="003862FE" w:rsidRDefault="00715689" w:rsidP="007154D8">
      <w:pPr>
        <w:pStyle w:val="ListParagraph"/>
        <w:numPr>
          <w:ilvl w:val="0"/>
          <w:numId w:val="23"/>
        </w:numPr>
        <w:ind w:right="-576"/>
        <w:jc w:val="both"/>
        <w:rPr>
          <w:rFonts w:ascii="Arial" w:hAnsi="Arial" w:cs="Arial"/>
          <w:sz w:val="24"/>
          <w:szCs w:val="24"/>
        </w:rPr>
      </w:pPr>
      <w:r w:rsidRPr="003862FE">
        <w:rPr>
          <w:rFonts w:ascii="Arial" w:hAnsi="Arial" w:cs="Arial"/>
          <w:sz w:val="24"/>
          <w:szCs w:val="24"/>
        </w:rPr>
        <w:t>Welcome/Introductions</w:t>
      </w:r>
      <w:r w:rsidR="00557683">
        <w:rPr>
          <w:rFonts w:ascii="Arial" w:hAnsi="Arial" w:cs="Arial"/>
          <w:sz w:val="24"/>
          <w:szCs w:val="24"/>
        </w:rPr>
        <w:t>/Announcements</w:t>
      </w:r>
    </w:p>
    <w:p w14:paraId="6C114E36" w14:textId="3A6B1CA5" w:rsidR="00D76736" w:rsidRPr="00002E59" w:rsidRDefault="0022708B" w:rsidP="00002E59">
      <w:pPr>
        <w:pStyle w:val="ListParagraph"/>
        <w:numPr>
          <w:ilvl w:val="0"/>
          <w:numId w:val="23"/>
        </w:numPr>
        <w:ind w:right="-576"/>
        <w:jc w:val="both"/>
        <w:rPr>
          <w:rFonts w:ascii="Arial" w:hAnsi="Arial" w:cs="Arial"/>
          <w:sz w:val="24"/>
          <w:szCs w:val="24"/>
        </w:rPr>
      </w:pPr>
      <w:r w:rsidRPr="003862FE">
        <w:rPr>
          <w:rFonts w:ascii="Arial" w:hAnsi="Arial" w:cs="Arial"/>
          <w:sz w:val="24"/>
          <w:szCs w:val="24"/>
        </w:rPr>
        <w:t xml:space="preserve">PFHC </w:t>
      </w:r>
      <w:r w:rsidR="00715689" w:rsidRPr="003862FE">
        <w:rPr>
          <w:rFonts w:ascii="Arial" w:hAnsi="Arial" w:cs="Arial"/>
          <w:sz w:val="24"/>
          <w:szCs w:val="24"/>
        </w:rPr>
        <w:t>Board/Chair Announcements</w:t>
      </w:r>
    </w:p>
    <w:p w14:paraId="28BBB779" w14:textId="325BE0DB" w:rsidR="00B8263A" w:rsidRDefault="00D0284E" w:rsidP="00002E59">
      <w:pPr>
        <w:pStyle w:val="ListParagraph"/>
        <w:numPr>
          <w:ilvl w:val="0"/>
          <w:numId w:val="23"/>
        </w:numPr>
        <w:ind w:right="-57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ata Report – Dr. Kelly</w:t>
      </w:r>
    </w:p>
    <w:p w14:paraId="3D35B65D" w14:textId="7F5E7F9F" w:rsidR="00002E59" w:rsidRPr="00002E59" w:rsidRDefault="00002E59" w:rsidP="00002E59">
      <w:pPr>
        <w:pStyle w:val="ListParagraph"/>
        <w:numPr>
          <w:ilvl w:val="0"/>
          <w:numId w:val="23"/>
        </w:numPr>
        <w:ind w:right="-57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HEAL Team News </w:t>
      </w:r>
    </w:p>
    <w:p w14:paraId="1284C6A2" w14:textId="18C06E7A" w:rsidR="008749D2" w:rsidRPr="003862FE" w:rsidRDefault="00FC5AEA" w:rsidP="007154D8">
      <w:pPr>
        <w:pStyle w:val="ListParagraph"/>
        <w:numPr>
          <w:ilvl w:val="0"/>
          <w:numId w:val="23"/>
        </w:numPr>
        <w:ind w:right="-576"/>
        <w:jc w:val="both"/>
        <w:rPr>
          <w:rFonts w:ascii="Arial" w:hAnsi="Arial" w:cs="Arial"/>
          <w:sz w:val="24"/>
          <w:szCs w:val="24"/>
        </w:rPr>
      </w:pPr>
      <w:r w:rsidRPr="003862FE">
        <w:rPr>
          <w:rFonts w:ascii="Arial" w:hAnsi="Arial" w:cs="Arial"/>
          <w:sz w:val="24"/>
          <w:szCs w:val="24"/>
        </w:rPr>
        <w:t>Subcommittee</w:t>
      </w:r>
      <w:r w:rsidR="00923B6A" w:rsidRPr="003862FE">
        <w:rPr>
          <w:rFonts w:ascii="Arial" w:hAnsi="Arial" w:cs="Arial"/>
          <w:sz w:val="24"/>
          <w:szCs w:val="24"/>
        </w:rPr>
        <w:t xml:space="preserve"> Updates</w:t>
      </w:r>
      <w:r w:rsidR="009F4651" w:rsidRPr="003862FE">
        <w:rPr>
          <w:rFonts w:ascii="Arial" w:hAnsi="Arial" w:cs="Arial"/>
          <w:sz w:val="24"/>
          <w:szCs w:val="24"/>
        </w:rPr>
        <w:t>:</w:t>
      </w:r>
    </w:p>
    <w:p w14:paraId="35FC5CA0" w14:textId="77777777" w:rsidR="00BB13AF" w:rsidRDefault="00BB13AF" w:rsidP="00ED3946">
      <w:pPr>
        <w:pStyle w:val="ListParagraph"/>
        <w:numPr>
          <w:ilvl w:val="0"/>
          <w:numId w:val="24"/>
        </w:numPr>
        <w:ind w:right="-57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uilt Environment – Complete Streets</w:t>
      </w:r>
    </w:p>
    <w:p w14:paraId="3AD10727" w14:textId="0B0ABCDF" w:rsidR="00ED3946" w:rsidRPr="003862FE" w:rsidRDefault="00923B6A" w:rsidP="00ED3946">
      <w:pPr>
        <w:pStyle w:val="ListParagraph"/>
        <w:numPr>
          <w:ilvl w:val="0"/>
          <w:numId w:val="24"/>
        </w:numPr>
        <w:ind w:right="-576"/>
        <w:jc w:val="both"/>
        <w:rPr>
          <w:rFonts w:ascii="Arial" w:hAnsi="Arial" w:cs="Arial"/>
          <w:sz w:val="24"/>
          <w:szCs w:val="24"/>
        </w:rPr>
      </w:pPr>
      <w:r w:rsidRPr="003862FE">
        <w:rPr>
          <w:rFonts w:ascii="Arial" w:hAnsi="Arial" w:cs="Arial"/>
          <w:sz w:val="24"/>
          <w:szCs w:val="24"/>
        </w:rPr>
        <w:t>WIC/Farmers Market</w:t>
      </w:r>
    </w:p>
    <w:p w14:paraId="2882C7B2" w14:textId="4104B23B" w:rsidR="00FC5AEA" w:rsidRPr="003862FE" w:rsidRDefault="00ED3946" w:rsidP="00FC5AEA">
      <w:pPr>
        <w:pStyle w:val="ListParagraph"/>
        <w:numPr>
          <w:ilvl w:val="0"/>
          <w:numId w:val="24"/>
        </w:numPr>
        <w:ind w:right="-576"/>
        <w:jc w:val="both"/>
        <w:rPr>
          <w:rFonts w:ascii="Arial" w:hAnsi="Arial" w:cs="Arial"/>
          <w:sz w:val="24"/>
          <w:szCs w:val="24"/>
        </w:rPr>
      </w:pPr>
      <w:r w:rsidRPr="003862FE">
        <w:rPr>
          <w:rFonts w:ascii="Arial" w:hAnsi="Arial" w:cs="Arial"/>
          <w:sz w:val="24"/>
          <w:szCs w:val="24"/>
        </w:rPr>
        <w:t>HEAL FSP</w:t>
      </w:r>
    </w:p>
    <w:p w14:paraId="063AB0A8" w14:textId="28953DF0" w:rsidR="003862FE" w:rsidRDefault="003862FE" w:rsidP="00FC5AEA">
      <w:pPr>
        <w:pStyle w:val="ListParagraph"/>
        <w:numPr>
          <w:ilvl w:val="0"/>
          <w:numId w:val="24"/>
        </w:numPr>
        <w:ind w:right="-576"/>
        <w:jc w:val="both"/>
        <w:rPr>
          <w:rFonts w:ascii="Arial" w:hAnsi="Arial" w:cs="Arial"/>
          <w:sz w:val="24"/>
          <w:szCs w:val="24"/>
        </w:rPr>
      </w:pPr>
      <w:r w:rsidRPr="003862FE">
        <w:rPr>
          <w:rFonts w:ascii="Arial" w:hAnsi="Arial" w:cs="Arial"/>
          <w:sz w:val="24"/>
          <w:szCs w:val="24"/>
        </w:rPr>
        <w:t>Pekin Committee for Active Transportation</w:t>
      </w:r>
    </w:p>
    <w:p w14:paraId="6AE3DFEF" w14:textId="6A02B251" w:rsidR="0039420E" w:rsidRDefault="0039420E" w:rsidP="00FC5AEA">
      <w:pPr>
        <w:pStyle w:val="ListParagraph"/>
        <w:numPr>
          <w:ilvl w:val="0"/>
          <w:numId w:val="24"/>
        </w:numPr>
        <w:ind w:right="-57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gional Food Council</w:t>
      </w:r>
    </w:p>
    <w:p w14:paraId="603DFFEB" w14:textId="6F857550" w:rsidR="009F4651" w:rsidRDefault="009F4651" w:rsidP="009F4651">
      <w:pPr>
        <w:pStyle w:val="ListParagraph"/>
        <w:numPr>
          <w:ilvl w:val="0"/>
          <w:numId w:val="23"/>
        </w:numPr>
        <w:ind w:right="-576"/>
        <w:jc w:val="both"/>
        <w:rPr>
          <w:rFonts w:ascii="Arial" w:hAnsi="Arial" w:cs="Arial"/>
          <w:sz w:val="24"/>
          <w:szCs w:val="24"/>
        </w:rPr>
      </w:pPr>
      <w:r w:rsidRPr="003862FE">
        <w:rPr>
          <w:rFonts w:ascii="Arial" w:hAnsi="Arial" w:cs="Arial"/>
          <w:sz w:val="24"/>
          <w:szCs w:val="24"/>
        </w:rPr>
        <w:t>Breakout session for workgroups</w:t>
      </w:r>
    </w:p>
    <w:p w14:paraId="30A73637" w14:textId="021DB0A3" w:rsidR="00C07659" w:rsidRDefault="00C07659" w:rsidP="009F4651">
      <w:pPr>
        <w:pStyle w:val="ListParagraph"/>
        <w:numPr>
          <w:ilvl w:val="0"/>
          <w:numId w:val="23"/>
        </w:numPr>
        <w:ind w:right="-57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orkgroup Report</w:t>
      </w:r>
    </w:p>
    <w:p w14:paraId="49CC2C0A" w14:textId="77777777" w:rsidR="001775E2" w:rsidRPr="003862FE" w:rsidRDefault="001775E2" w:rsidP="001775E2">
      <w:pPr>
        <w:ind w:right="-576"/>
        <w:jc w:val="both"/>
        <w:rPr>
          <w:rFonts w:ascii="Arial" w:hAnsi="Arial" w:cs="Arial"/>
        </w:rPr>
      </w:pPr>
    </w:p>
    <w:p w14:paraId="6B7DD0F0" w14:textId="54C5697E" w:rsidR="00532E83" w:rsidRDefault="0074250C" w:rsidP="00532E83">
      <w:pPr>
        <w:ind w:right="-576"/>
        <w:jc w:val="both"/>
        <w:rPr>
          <w:rFonts w:ascii="Arial" w:hAnsi="Arial" w:cs="Arial"/>
          <w:b/>
          <w:bCs/>
        </w:rPr>
      </w:pPr>
      <w:r w:rsidRPr="003862FE">
        <w:rPr>
          <w:rFonts w:ascii="Arial" w:hAnsi="Arial" w:cs="Arial"/>
          <w:b/>
          <w:bCs/>
        </w:rPr>
        <w:t xml:space="preserve">Visit </w:t>
      </w:r>
      <w:hyperlink r:id="rId12">
        <w:r w:rsidRPr="003862FE">
          <w:rPr>
            <w:rStyle w:val="Hyperlink"/>
            <w:rFonts w:ascii="Arial" w:hAnsi="Arial" w:cs="Arial"/>
            <w:b/>
            <w:bCs/>
          </w:rPr>
          <w:t>healthyhoi.org</w:t>
        </w:r>
      </w:hyperlink>
      <w:r w:rsidRPr="003862FE">
        <w:rPr>
          <w:rFonts w:ascii="Arial" w:hAnsi="Arial" w:cs="Arial"/>
          <w:b/>
          <w:bCs/>
        </w:rPr>
        <w:t xml:space="preserve"> for more information on the HEAL Priority Action Team!</w:t>
      </w:r>
      <w:r w:rsidR="00532E83" w:rsidRPr="00532E83">
        <w:t xml:space="preserve"> </w:t>
      </w:r>
      <w:r w:rsidR="00532E83" w:rsidRPr="00532E83">
        <w:rPr>
          <w:rFonts w:ascii="Arial" w:hAnsi="Arial" w:cs="Arial"/>
          <w:b/>
          <w:bCs/>
        </w:rPr>
        <w:tab/>
      </w:r>
    </w:p>
    <w:sectPr w:rsidR="00532E83" w:rsidSect="005D25AD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440" w:right="1440" w:bottom="1440" w:left="1440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351A8E" w14:textId="77777777" w:rsidR="00D92873" w:rsidRDefault="00D92873">
      <w:r>
        <w:separator/>
      </w:r>
    </w:p>
  </w:endnote>
  <w:endnote w:type="continuationSeparator" w:id="0">
    <w:p w14:paraId="427F7264" w14:textId="77777777" w:rsidR="00D92873" w:rsidRDefault="00D92873">
      <w:r>
        <w:continuationSeparator/>
      </w:r>
    </w:p>
  </w:endnote>
  <w:endnote w:type="continuationNotice" w:id="1">
    <w:p w14:paraId="72A1529B" w14:textId="77777777" w:rsidR="00D92873" w:rsidRDefault="00D9287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3F358C" w14:textId="77777777" w:rsidR="001F750C" w:rsidRDefault="001F750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11F0A0" w14:textId="77777777" w:rsidR="00382A9F" w:rsidRDefault="00382A9F" w:rsidP="007B10B5">
    <w:pPr>
      <w:pStyle w:val="Footer"/>
      <w:jc w:val="center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1B718A" w14:textId="77777777" w:rsidR="001F750C" w:rsidRDefault="001F75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3E1EF7" w14:textId="77777777" w:rsidR="00D92873" w:rsidRDefault="00D92873">
      <w:r>
        <w:separator/>
      </w:r>
    </w:p>
  </w:footnote>
  <w:footnote w:type="continuationSeparator" w:id="0">
    <w:p w14:paraId="206082AD" w14:textId="77777777" w:rsidR="00D92873" w:rsidRDefault="00D92873">
      <w:r>
        <w:continuationSeparator/>
      </w:r>
    </w:p>
  </w:footnote>
  <w:footnote w:type="continuationNotice" w:id="1">
    <w:p w14:paraId="623EDEAB" w14:textId="77777777" w:rsidR="00D92873" w:rsidRDefault="00D9287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267777" w14:textId="23D0B8EF" w:rsidR="001F750C" w:rsidRDefault="001F750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8AF735" w14:textId="19537926" w:rsidR="001F750C" w:rsidRDefault="001F750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A27A95" w14:textId="5E31492A" w:rsidR="001F750C" w:rsidRDefault="001F750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4D33DE"/>
    <w:multiLevelType w:val="hybridMultilevel"/>
    <w:tmpl w:val="26A872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9933FF"/>
    <w:multiLevelType w:val="hybridMultilevel"/>
    <w:tmpl w:val="3AD0C0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33C768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E0C9C0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C3A34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14A486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F6CE15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7A83A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E0284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CE68A8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B618FC"/>
    <w:multiLevelType w:val="hybridMultilevel"/>
    <w:tmpl w:val="8A7E8B0C"/>
    <w:lvl w:ilvl="0" w:tplc="04090013">
      <w:start w:val="1"/>
      <w:numFmt w:val="upperRoman"/>
      <w:lvlText w:val="%1."/>
      <w:lvlJc w:val="right"/>
      <w:pPr>
        <w:ind w:left="36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6873331"/>
    <w:multiLevelType w:val="hybridMultilevel"/>
    <w:tmpl w:val="81C284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433EFF"/>
    <w:multiLevelType w:val="hybridMultilevel"/>
    <w:tmpl w:val="EBBAD9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790ECB"/>
    <w:multiLevelType w:val="hybridMultilevel"/>
    <w:tmpl w:val="5F1A002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B0C1965"/>
    <w:multiLevelType w:val="hybridMultilevel"/>
    <w:tmpl w:val="772C69D4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192763F"/>
    <w:multiLevelType w:val="hybridMultilevel"/>
    <w:tmpl w:val="2ED628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7B3C2F"/>
    <w:multiLevelType w:val="hybridMultilevel"/>
    <w:tmpl w:val="EB6C21E8"/>
    <w:lvl w:ilvl="0" w:tplc="FDFA047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C357B01"/>
    <w:multiLevelType w:val="hybridMultilevel"/>
    <w:tmpl w:val="95543AB6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43901EC"/>
    <w:multiLevelType w:val="hybridMultilevel"/>
    <w:tmpl w:val="7E363E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230AB7"/>
    <w:multiLevelType w:val="hybridMultilevel"/>
    <w:tmpl w:val="EDAECA0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FD54D4"/>
    <w:multiLevelType w:val="hybridMultilevel"/>
    <w:tmpl w:val="B50C44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D736AEF"/>
    <w:multiLevelType w:val="hybridMultilevel"/>
    <w:tmpl w:val="B62678CE"/>
    <w:lvl w:ilvl="0" w:tplc="72D2417C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6A3E20"/>
    <w:multiLevelType w:val="hybridMultilevel"/>
    <w:tmpl w:val="4624386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097751C"/>
    <w:multiLevelType w:val="hybridMultilevel"/>
    <w:tmpl w:val="0A76BD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276E2F"/>
    <w:multiLevelType w:val="hybridMultilevel"/>
    <w:tmpl w:val="974827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D5674C0"/>
    <w:multiLevelType w:val="hybridMultilevel"/>
    <w:tmpl w:val="96D60B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EEC41B2"/>
    <w:multiLevelType w:val="hybridMultilevel"/>
    <w:tmpl w:val="0116E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EEE1D8E"/>
    <w:multiLevelType w:val="hybridMultilevel"/>
    <w:tmpl w:val="31DADC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1F71CB9"/>
    <w:multiLevelType w:val="hybridMultilevel"/>
    <w:tmpl w:val="E696B02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62E40388"/>
    <w:multiLevelType w:val="hybridMultilevel"/>
    <w:tmpl w:val="39665D68"/>
    <w:lvl w:ilvl="0" w:tplc="E9A4F1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FF43B1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8AEE1F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94AB19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96C86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96CC5E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E90F96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8A8B47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DBE236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4862798"/>
    <w:multiLevelType w:val="hybridMultilevel"/>
    <w:tmpl w:val="33E2E2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5ED1176"/>
    <w:multiLevelType w:val="hybridMultilevel"/>
    <w:tmpl w:val="1CA0A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4AE7C96"/>
    <w:multiLevelType w:val="hybridMultilevel"/>
    <w:tmpl w:val="9CB8DAF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8882181">
    <w:abstractNumId w:val="21"/>
  </w:num>
  <w:num w:numId="2" w16cid:durableId="1238202689">
    <w:abstractNumId w:val="1"/>
  </w:num>
  <w:num w:numId="3" w16cid:durableId="1431972667">
    <w:abstractNumId w:val="6"/>
  </w:num>
  <w:num w:numId="4" w16cid:durableId="1680736945">
    <w:abstractNumId w:val="9"/>
  </w:num>
  <w:num w:numId="5" w16cid:durableId="1625843680">
    <w:abstractNumId w:val="5"/>
  </w:num>
  <w:num w:numId="6" w16cid:durableId="2122142553">
    <w:abstractNumId w:val="11"/>
  </w:num>
  <w:num w:numId="7" w16cid:durableId="1789198610">
    <w:abstractNumId w:val="1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682122340">
    <w:abstractNumId w:val="0"/>
  </w:num>
  <w:num w:numId="9" w16cid:durableId="812671727">
    <w:abstractNumId w:val="14"/>
  </w:num>
  <w:num w:numId="10" w16cid:durableId="904485683">
    <w:abstractNumId w:val="10"/>
  </w:num>
  <w:num w:numId="11" w16cid:durableId="1983079121">
    <w:abstractNumId w:val="3"/>
  </w:num>
  <w:num w:numId="12" w16cid:durableId="1255550934">
    <w:abstractNumId w:val="7"/>
  </w:num>
  <w:num w:numId="13" w16cid:durableId="1276526321">
    <w:abstractNumId w:val="22"/>
  </w:num>
  <w:num w:numId="14" w16cid:durableId="1330140046">
    <w:abstractNumId w:val="19"/>
  </w:num>
  <w:num w:numId="15" w16cid:durableId="974527786">
    <w:abstractNumId w:val="23"/>
  </w:num>
  <w:num w:numId="16" w16cid:durableId="626205495">
    <w:abstractNumId w:val="15"/>
  </w:num>
  <w:num w:numId="17" w16cid:durableId="949242096">
    <w:abstractNumId w:val="4"/>
  </w:num>
  <w:num w:numId="18" w16cid:durableId="2050641702">
    <w:abstractNumId w:val="16"/>
  </w:num>
  <w:num w:numId="19" w16cid:durableId="10837529">
    <w:abstractNumId w:val="13"/>
  </w:num>
  <w:num w:numId="20" w16cid:durableId="1990792542">
    <w:abstractNumId w:val="18"/>
  </w:num>
  <w:num w:numId="21" w16cid:durableId="938827838">
    <w:abstractNumId w:val="8"/>
  </w:num>
  <w:num w:numId="22" w16cid:durableId="1948461470">
    <w:abstractNumId w:val="17"/>
  </w:num>
  <w:num w:numId="23" w16cid:durableId="628560334">
    <w:abstractNumId w:val="2"/>
  </w:num>
  <w:num w:numId="24" w16cid:durableId="628974217">
    <w:abstractNumId w:val="20"/>
  </w:num>
  <w:num w:numId="25" w16cid:durableId="341126542">
    <w:abstractNumId w:val="24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NotTrackMoves/>
  <w:doNotTrackFormatting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0NjQyNjcxNDAxszRW0lEKTi0uzszPAykwqwUADtuHHiwAAAA="/>
  </w:docVars>
  <w:rsids>
    <w:rsidRoot w:val="00A839FB"/>
    <w:rsid w:val="00002E59"/>
    <w:rsid w:val="000136EC"/>
    <w:rsid w:val="000140CE"/>
    <w:rsid w:val="00015419"/>
    <w:rsid w:val="00015B49"/>
    <w:rsid w:val="000164A0"/>
    <w:rsid w:val="00016B52"/>
    <w:rsid w:val="0002200A"/>
    <w:rsid w:val="00023510"/>
    <w:rsid w:val="000264EF"/>
    <w:rsid w:val="00026DE4"/>
    <w:rsid w:val="0003605B"/>
    <w:rsid w:val="0004095D"/>
    <w:rsid w:val="00040A44"/>
    <w:rsid w:val="0004165F"/>
    <w:rsid w:val="00042E14"/>
    <w:rsid w:val="00044AC6"/>
    <w:rsid w:val="000466B3"/>
    <w:rsid w:val="00050DDA"/>
    <w:rsid w:val="000553B6"/>
    <w:rsid w:val="000652FF"/>
    <w:rsid w:val="00065C0E"/>
    <w:rsid w:val="00066E33"/>
    <w:rsid w:val="00066EA4"/>
    <w:rsid w:val="00070C9B"/>
    <w:rsid w:val="00070DEB"/>
    <w:rsid w:val="000728E1"/>
    <w:rsid w:val="00073796"/>
    <w:rsid w:val="00080AB0"/>
    <w:rsid w:val="00084C61"/>
    <w:rsid w:val="00085ABB"/>
    <w:rsid w:val="00087BC4"/>
    <w:rsid w:val="00090CBE"/>
    <w:rsid w:val="00091D75"/>
    <w:rsid w:val="0009487E"/>
    <w:rsid w:val="00096BC6"/>
    <w:rsid w:val="000A1465"/>
    <w:rsid w:val="000A55DE"/>
    <w:rsid w:val="000A5750"/>
    <w:rsid w:val="000A77A8"/>
    <w:rsid w:val="000A798E"/>
    <w:rsid w:val="000B0532"/>
    <w:rsid w:val="000B2704"/>
    <w:rsid w:val="000B3EA2"/>
    <w:rsid w:val="000B65B8"/>
    <w:rsid w:val="000B6783"/>
    <w:rsid w:val="000B6F8F"/>
    <w:rsid w:val="000C4F7F"/>
    <w:rsid w:val="000C575E"/>
    <w:rsid w:val="000E0A1B"/>
    <w:rsid w:val="000E2801"/>
    <w:rsid w:val="000E39CC"/>
    <w:rsid w:val="000E59A3"/>
    <w:rsid w:val="000E5AB4"/>
    <w:rsid w:val="000E63F3"/>
    <w:rsid w:val="000E70C4"/>
    <w:rsid w:val="000F2482"/>
    <w:rsid w:val="000F44B1"/>
    <w:rsid w:val="000F4DEC"/>
    <w:rsid w:val="000F5ED8"/>
    <w:rsid w:val="000F696C"/>
    <w:rsid w:val="000F7358"/>
    <w:rsid w:val="00101F38"/>
    <w:rsid w:val="00102D1A"/>
    <w:rsid w:val="00104BE1"/>
    <w:rsid w:val="00106F9F"/>
    <w:rsid w:val="00110A4D"/>
    <w:rsid w:val="0011477E"/>
    <w:rsid w:val="0012405F"/>
    <w:rsid w:val="0012663A"/>
    <w:rsid w:val="00135AB4"/>
    <w:rsid w:val="00136C4B"/>
    <w:rsid w:val="00136F68"/>
    <w:rsid w:val="00137109"/>
    <w:rsid w:val="00142599"/>
    <w:rsid w:val="00143C1D"/>
    <w:rsid w:val="00145D40"/>
    <w:rsid w:val="00151B86"/>
    <w:rsid w:val="00160029"/>
    <w:rsid w:val="00161270"/>
    <w:rsid w:val="00163F2E"/>
    <w:rsid w:val="001665E0"/>
    <w:rsid w:val="001734D9"/>
    <w:rsid w:val="0017483D"/>
    <w:rsid w:val="001775E2"/>
    <w:rsid w:val="00192201"/>
    <w:rsid w:val="001929CF"/>
    <w:rsid w:val="00193A66"/>
    <w:rsid w:val="00193FCC"/>
    <w:rsid w:val="001A1238"/>
    <w:rsid w:val="001A2848"/>
    <w:rsid w:val="001A2B9C"/>
    <w:rsid w:val="001A5D43"/>
    <w:rsid w:val="001C25D0"/>
    <w:rsid w:val="001C2918"/>
    <w:rsid w:val="001C5CE8"/>
    <w:rsid w:val="001D09BA"/>
    <w:rsid w:val="001D1747"/>
    <w:rsid w:val="001D25D1"/>
    <w:rsid w:val="001E0F0E"/>
    <w:rsid w:val="001E1CFF"/>
    <w:rsid w:val="001E239E"/>
    <w:rsid w:val="001E433F"/>
    <w:rsid w:val="001E5D83"/>
    <w:rsid w:val="001E7774"/>
    <w:rsid w:val="001F0751"/>
    <w:rsid w:val="001F54E9"/>
    <w:rsid w:val="001F750C"/>
    <w:rsid w:val="001F79C2"/>
    <w:rsid w:val="00200938"/>
    <w:rsid w:val="00202277"/>
    <w:rsid w:val="00203CC8"/>
    <w:rsid w:val="002110EE"/>
    <w:rsid w:val="002119DF"/>
    <w:rsid w:val="00212CB7"/>
    <w:rsid w:val="002131D3"/>
    <w:rsid w:val="0021348E"/>
    <w:rsid w:val="00214157"/>
    <w:rsid w:val="00215524"/>
    <w:rsid w:val="0021704A"/>
    <w:rsid w:val="002177C8"/>
    <w:rsid w:val="00223FEB"/>
    <w:rsid w:val="00226342"/>
    <w:rsid w:val="0022708B"/>
    <w:rsid w:val="002305D5"/>
    <w:rsid w:val="002312A6"/>
    <w:rsid w:val="00233C90"/>
    <w:rsid w:val="00241F9A"/>
    <w:rsid w:val="00241FBC"/>
    <w:rsid w:val="0024523D"/>
    <w:rsid w:val="002457D8"/>
    <w:rsid w:val="00246E5D"/>
    <w:rsid w:val="002476BD"/>
    <w:rsid w:val="002476CD"/>
    <w:rsid w:val="00261083"/>
    <w:rsid w:val="002702F6"/>
    <w:rsid w:val="0027079C"/>
    <w:rsid w:val="00270B67"/>
    <w:rsid w:val="002740EB"/>
    <w:rsid w:val="002766F0"/>
    <w:rsid w:val="00276790"/>
    <w:rsid w:val="00277CCA"/>
    <w:rsid w:val="002832A9"/>
    <w:rsid w:val="0028335B"/>
    <w:rsid w:val="00285433"/>
    <w:rsid w:val="00285AF6"/>
    <w:rsid w:val="00285E3E"/>
    <w:rsid w:val="0029019C"/>
    <w:rsid w:val="002902C7"/>
    <w:rsid w:val="00295109"/>
    <w:rsid w:val="002A0CD7"/>
    <w:rsid w:val="002A30CB"/>
    <w:rsid w:val="002A3DAE"/>
    <w:rsid w:val="002B174B"/>
    <w:rsid w:val="002B33E1"/>
    <w:rsid w:val="002B3404"/>
    <w:rsid w:val="002C012F"/>
    <w:rsid w:val="002C07EC"/>
    <w:rsid w:val="002C0962"/>
    <w:rsid w:val="002C3F4E"/>
    <w:rsid w:val="002C7790"/>
    <w:rsid w:val="002C7F7E"/>
    <w:rsid w:val="002D048C"/>
    <w:rsid w:val="002D3774"/>
    <w:rsid w:val="002D60BB"/>
    <w:rsid w:val="002E5614"/>
    <w:rsid w:val="002E5702"/>
    <w:rsid w:val="002E7A2C"/>
    <w:rsid w:val="002E7E55"/>
    <w:rsid w:val="002F5650"/>
    <w:rsid w:val="002F7055"/>
    <w:rsid w:val="002F7AE7"/>
    <w:rsid w:val="003033D0"/>
    <w:rsid w:val="003130DF"/>
    <w:rsid w:val="00313CD3"/>
    <w:rsid w:val="00315C05"/>
    <w:rsid w:val="00324E82"/>
    <w:rsid w:val="00325A77"/>
    <w:rsid w:val="00334A20"/>
    <w:rsid w:val="00334D27"/>
    <w:rsid w:val="0033664C"/>
    <w:rsid w:val="003403B4"/>
    <w:rsid w:val="0035287D"/>
    <w:rsid w:val="0035328C"/>
    <w:rsid w:val="00354E4D"/>
    <w:rsid w:val="00356B7A"/>
    <w:rsid w:val="003579F1"/>
    <w:rsid w:val="00366E26"/>
    <w:rsid w:val="00367854"/>
    <w:rsid w:val="00371835"/>
    <w:rsid w:val="00371AB7"/>
    <w:rsid w:val="00373388"/>
    <w:rsid w:val="00376415"/>
    <w:rsid w:val="003804D5"/>
    <w:rsid w:val="00382A9F"/>
    <w:rsid w:val="003862FE"/>
    <w:rsid w:val="00387307"/>
    <w:rsid w:val="0038770F"/>
    <w:rsid w:val="00390581"/>
    <w:rsid w:val="0039125C"/>
    <w:rsid w:val="0039420E"/>
    <w:rsid w:val="00395706"/>
    <w:rsid w:val="0039778E"/>
    <w:rsid w:val="003A179A"/>
    <w:rsid w:val="003A4F9E"/>
    <w:rsid w:val="003A5543"/>
    <w:rsid w:val="003A55AD"/>
    <w:rsid w:val="003B67CC"/>
    <w:rsid w:val="003C4470"/>
    <w:rsid w:val="003D0ED9"/>
    <w:rsid w:val="003D1D32"/>
    <w:rsid w:val="003D37E9"/>
    <w:rsid w:val="003D4E87"/>
    <w:rsid w:val="003E6421"/>
    <w:rsid w:val="003E77CE"/>
    <w:rsid w:val="003F4F63"/>
    <w:rsid w:val="003F617F"/>
    <w:rsid w:val="003F7D55"/>
    <w:rsid w:val="004033A8"/>
    <w:rsid w:val="00404BE8"/>
    <w:rsid w:val="00406D0D"/>
    <w:rsid w:val="004078A1"/>
    <w:rsid w:val="0042251A"/>
    <w:rsid w:val="0042344A"/>
    <w:rsid w:val="00425EF5"/>
    <w:rsid w:val="00436790"/>
    <w:rsid w:val="0044289D"/>
    <w:rsid w:val="00444EC9"/>
    <w:rsid w:val="004457D8"/>
    <w:rsid w:val="00447BE8"/>
    <w:rsid w:val="00455457"/>
    <w:rsid w:val="00456D41"/>
    <w:rsid w:val="0046158E"/>
    <w:rsid w:val="00461E2D"/>
    <w:rsid w:val="00472B12"/>
    <w:rsid w:val="00475CB9"/>
    <w:rsid w:val="004812AD"/>
    <w:rsid w:val="00486811"/>
    <w:rsid w:val="004875B1"/>
    <w:rsid w:val="00490189"/>
    <w:rsid w:val="004920A3"/>
    <w:rsid w:val="00495F97"/>
    <w:rsid w:val="00497026"/>
    <w:rsid w:val="004A40D4"/>
    <w:rsid w:val="004A7EDE"/>
    <w:rsid w:val="004B3124"/>
    <w:rsid w:val="004B45FB"/>
    <w:rsid w:val="004B50B1"/>
    <w:rsid w:val="004B6D8D"/>
    <w:rsid w:val="004C7A11"/>
    <w:rsid w:val="004D12AD"/>
    <w:rsid w:val="004D2902"/>
    <w:rsid w:val="004D32E9"/>
    <w:rsid w:val="004E0C56"/>
    <w:rsid w:val="004E38E3"/>
    <w:rsid w:val="004E5FE2"/>
    <w:rsid w:val="004E774B"/>
    <w:rsid w:val="004F0580"/>
    <w:rsid w:val="004F098B"/>
    <w:rsid w:val="004F38AF"/>
    <w:rsid w:val="004F3F48"/>
    <w:rsid w:val="004F415B"/>
    <w:rsid w:val="004F49CC"/>
    <w:rsid w:val="004F4D34"/>
    <w:rsid w:val="004F53B6"/>
    <w:rsid w:val="00500A55"/>
    <w:rsid w:val="005041FE"/>
    <w:rsid w:val="00505643"/>
    <w:rsid w:val="00507418"/>
    <w:rsid w:val="00511C3D"/>
    <w:rsid w:val="00512E12"/>
    <w:rsid w:val="00516086"/>
    <w:rsid w:val="00523631"/>
    <w:rsid w:val="00526D9C"/>
    <w:rsid w:val="00531933"/>
    <w:rsid w:val="00532E83"/>
    <w:rsid w:val="0053309E"/>
    <w:rsid w:val="00533656"/>
    <w:rsid w:val="00540BF3"/>
    <w:rsid w:val="00543A2C"/>
    <w:rsid w:val="00550DB6"/>
    <w:rsid w:val="00552874"/>
    <w:rsid w:val="00557683"/>
    <w:rsid w:val="00560E2F"/>
    <w:rsid w:val="005610BF"/>
    <w:rsid w:val="00561E1C"/>
    <w:rsid w:val="00564A5E"/>
    <w:rsid w:val="00567AA5"/>
    <w:rsid w:val="005710B6"/>
    <w:rsid w:val="00572933"/>
    <w:rsid w:val="00573CF0"/>
    <w:rsid w:val="0057481D"/>
    <w:rsid w:val="00574C0D"/>
    <w:rsid w:val="00574DA4"/>
    <w:rsid w:val="005802EB"/>
    <w:rsid w:val="005817DD"/>
    <w:rsid w:val="00582479"/>
    <w:rsid w:val="00587418"/>
    <w:rsid w:val="00591907"/>
    <w:rsid w:val="0059503A"/>
    <w:rsid w:val="00597296"/>
    <w:rsid w:val="005973A4"/>
    <w:rsid w:val="005A0EA8"/>
    <w:rsid w:val="005A3812"/>
    <w:rsid w:val="005A38D4"/>
    <w:rsid w:val="005A3EF7"/>
    <w:rsid w:val="005A3F69"/>
    <w:rsid w:val="005A5A16"/>
    <w:rsid w:val="005A7C97"/>
    <w:rsid w:val="005B5EAA"/>
    <w:rsid w:val="005B6199"/>
    <w:rsid w:val="005C0B6A"/>
    <w:rsid w:val="005C3D98"/>
    <w:rsid w:val="005C5BE4"/>
    <w:rsid w:val="005C7773"/>
    <w:rsid w:val="005D06A1"/>
    <w:rsid w:val="005D25AD"/>
    <w:rsid w:val="005D404D"/>
    <w:rsid w:val="005D4E2C"/>
    <w:rsid w:val="005D7260"/>
    <w:rsid w:val="005E53D2"/>
    <w:rsid w:val="005E5B49"/>
    <w:rsid w:val="005F2055"/>
    <w:rsid w:val="005F5368"/>
    <w:rsid w:val="005F6C54"/>
    <w:rsid w:val="005F6ED6"/>
    <w:rsid w:val="006027E1"/>
    <w:rsid w:val="00603269"/>
    <w:rsid w:val="00607494"/>
    <w:rsid w:val="00607ED7"/>
    <w:rsid w:val="0061021C"/>
    <w:rsid w:val="00612A14"/>
    <w:rsid w:val="0061495D"/>
    <w:rsid w:val="006172DD"/>
    <w:rsid w:val="006240D3"/>
    <w:rsid w:val="00624CC9"/>
    <w:rsid w:val="00625B59"/>
    <w:rsid w:val="00631060"/>
    <w:rsid w:val="00632195"/>
    <w:rsid w:val="00633BC5"/>
    <w:rsid w:val="00635344"/>
    <w:rsid w:val="00640208"/>
    <w:rsid w:val="006415BD"/>
    <w:rsid w:val="00647F66"/>
    <w:rsid w:val="00652B14"/>
    <w:rsid w:val="00657901"/>
    <w:rsid w:val="00661312"/>
    <w:rsid w:val="00665701"/>
    <w:rsid w:val="00665F5E"/>
    <w:rsid w:val="00672C76"/>
    <w:rsid w:val="006857A7"/>
    <w:rsid w:val="00687195"/>
    <w:rsid w:val="006879CB"/>
    <w:rsid w:val="00691D66"/>
    <w:rsid w:val="00692D79"/>
    <w:rsid w:val="00695B98"/>
    <w:rsid w:val="00695E5D"/>
    <w:rsid w:val="006A793F"/>
    <w:rsid w:val="006A7C60"/>
    <w:rsid w:val="006B70CE"/>
    <w:rsid w:val="006C399C"/>
    <w:rsid w:val="006D65AA"/>
    <w:rsid w:val="006D74A0"/>
    <w:rsid w:val="006E0951"/>
    <w:rsid w:val="006E12A5"/>
    <w:rsid w:val="006E27F7"/>
    <w:rsid w:val="006E33CC"/>
    <w:rsid w:val="006F1CCB"/>
    <w:rsid w:val="006F284C"/>
    <w:rsid w:val="007019AF"/>
    <w:rsid w:val="00704B0D"/>
    <w:rsid w:val="007122EB"/>
    <w:rsid w:val="00714B2F"/>
    <w:rsid w:val="007154D8"/>
    <w:rsid w:val="00715689"/>
    <w:rsid w:val="00720AF0"/>
    <w:rsid w:val="0072351C"/>
    <w:rsid w:val="00726EAA"/>
    <w:rsid w:val="00730005"/>
    <w:rsid w:val="007301DD"/>
    <w:rsid w:val="007352F2"/>
    <w:rsid w:val="00735F7B"/>
    <w:rsid w:val="00736F20"/>
    <w:rsid w:val="007400E1"/>
    <w:rsid w:val="0074250C"/>
    <w:rsid w:val="007425BD"/>
    <w:rsid w:val="0074310B"/>
    <w:rsid w:val="00745E63"/>
    <w:rsid w:val="00754E57"/>
    <w:rsid w:val="00755F37"/>
    <w:rsid w:val="00761B73"/>
    <w:rsid w:val="0076207D"/>
    <w:rsid w:val="00762DA8"/>
    <w:rsid w:val="00764AE4"/>
    <w:rsid w:val="00771851"/>
    <w:rsid w:val="007751D7"/>
    <w:rsid w:val="0079350F"/>
    <w:rsid w:val="00795FB5"/>
    <w:rsid w:val="007A052E"/>
    <w:rsid w:val="007A3868"/>
    <w:rsid w:val="007A52C8"/>
    <w:rsid w:val="007A52EC"/>
    <w:rsid w:val="007A78C9"/>
    <w:rsid w:val="007B10B5"/>
    <w:rsid w:val="007B1CBD"/>
    <w:rsid w:val="007B504C"/>
    <w:rsid w:val="007B6ADB"/>
    <w:rsid w:val="007B6FC1"/>
    <w:rsid w:val="007C1888"/>
    <w:rsid w:val="007C29AC"/>
    <w:rsid w:val="007C7883"/>
    <w:rsid w:val="007D0E73"/>
    <w:rsid w:val="007D1432"/>
    <w:rsid w:val="007D18D0"/>
    <w:rsid w:val="007D5D78"/>
    <w:rsid w:val="007D7D49"/>
    <w:rsid w:val="007F2710"/>
    <w:rsid w:val="007F31B5"/>
    <w:rsid w:val="007F3E62"/>
    <w:rsid w:val="007F4F41"/>
    <w:rsid w:val="007F6987"/>
    <w:rsid w:val="007F7C03"/>
    <w:rsid w:val="00800123"/>
    <w:rsid w:val="00803170"/>
    <w:rsid w:val="00804EFB"/>
    <w:rsid w:val="008109AC"/>
    <w:rsid w:val="00811178"/>
    <w:rsid w:val="00815E26"/>
    <w:rsid w:val="00817331"/>
    <w:rsid w:val="00823D47"/>
    <w:rsid w:val="0082761E"/>
    <w:rsid w:val="00827B6F"/>
    <w:rsid w:val="00827EDD"/>
    <w:rsid w:val="00830DEA"/>
    <w:rsid w:val="00833F48"/>
    <w:rsid w:val="00835154"/>
    <w:rsid w:val="00835392"/>
    <w:rsid w:val="00836456"/>
    <w:rsid w:val="00840013"/>
    <w:rsid w:val="0084086E"/>
    <w:rsid w:val="00841A0B"/>
    <w:rsid w:val="008422B1"/>
    <w:rsid w:val="008444D4"/>
    <w:rsid w:val="00844BA8"/>
    <w:rsid w:val="008532E0"/>
    <w:rsid w:val="00863537"/>
    <w:rsid w:val="00863FBB"/>
    <w:rsid w:val="00866612"/>
    <w:rsid w:val="008749D2"/>
    <w:rsid w:val="00876297"/>
    <w:rsid w:val="00877E3B"/>
    <w:rsid w:val="0088077D"/>
    <w:rsid w:val="00883A65"/>
    <w:rsid w:val="00885729"/>
    <w:rsid w:val="008877BD"/>
    <w:rsid w:val="0089597E"/>
    <w:rsid w:val="00897C9E"/>
    <w:rsid w:val="008A1385"/>
    <w:rsid w:val="008A793B"/>
    <w:rsid w:val="008B043F"/>
    <w:rsid w:val="008B05F8"/>
    <w:rsid w:val="008B13AB"/>
    <w:rsid w:val="008B3D1D"/>
    <w:rsid w:val="008C0130"/>
    <w:rsid w:val="008C0710"/>
    <w:rsid w:val="008C4F1A"/>
    <w:rsid w:val="008D34D3"/>
    <w:rsid w:val="008D36A6"/>
    <w:rsid w:val="008D4E02"/>
    <w:rsid w:val="008E0F4A"/>
    <w:rsid w:val="008E372E"/>
    <w:rsid w:val="008E3CE8"/>
    <w:rsid w:val="008E53FF"/>
    <w:rsid w:val="008E5F93"/>
    <w:rsid w:val="008E732A"/>
    <w:rsid w:val="008F4740"/>
    <w:rsid w:val="00900E5C"/>
    <w:rsid w:val="0090351D"/>
    <w:rsid w:val="00904402"/>
    <w:rsid w:val="009061B9"/>
    <w:rsid w:val="00910C02"/>
    <w:rsid w:val="00912FC8"/>
    <w:rsid w:val="00916639"/>
    <w:rsid w:val="009201D6"/>
    <w:rsid w:val="009207E2"/>
    <w:rsid w:val="009220D8"/>
    <w:rsid w:val="009230A7"/>
    <w:rsid w:val="00923B6A"/>
    <w:rsid w:val="00925D32"/>
    <w:rsid w:val="00926031"/>
    <w:rsid w:val="009266A8"/>
    <w:rsid w:val="00933068"/>
    <w:rsid w:val="00933BD5"/>
    <w:rsid w:val="00935B85"/>
    <w:rsid w:val="00941892"/>
    <w:rsid w:val="00943A77"/>
    <w:rsid w:val="00943F28"/>
    <w:rsid w:val="0094551B"/>
    <w:rsid w:val="009502B2"/>
    <w:rsid w:val="009543DF"/>
    <w:rsid w:val="00955549"/>
    <w:rsid w:val="009620A1"/>
    <w:rsid w:val="009624A7"/>
    <w:rsid w:val="009726D4"/>
    <w:rsid w:val="00973457"/>
    <w:rsid w:val="0097584F"/>
    <w:rsid w:val="00981BB3"/>
    <w:rsid w:val="009862C1"/>
    <w:rsid w:val="0099046F"/>
    <w:rsid w:val="009943F9"/>
    <w:rsid w:val="00994AA9"/>
    <w:rsid w:val="009A0F0B"/>
    <w:rsid w:val="009A4A3F"/>
    <w:rsid w:val="009B54FD"/>
    <w:rsid w:val="009B6279"/>
    <w:rsid w:val="009C74E4"/>
    <w:rsid w:val="009D1A7A"/>
    <w:rsid w:val="009D1C5A"/>
    <w:rsid w:val="009D1C99"/>
    <w:rsid w:val="009D3DDD"/>
    <w:rsid w:val="009D52AC"/>
    <w:rsid w:val="009D79A7"/>
    <w:rsid w:val="009E22BE"/>
    <w:rsid w:val="009E4880"/>
    <w:rsid w:val="009E7671"/>
    <w:rsid w:val="009F0B38"/>
    <w:rsid w:val="009F25DE"/>
    <w:rsid w:val="009F32A2"/>
    <w:rsid w:val="009F3C32"/>
    <w:rsid w:val="009F4651"/>
    <w:rsid w:val="009F4E57"/>
    <w:rsid w:val="00A05798"/>
    <w:rsid w:val="00A10638"/>
    <w:rsid w:val="00A10B43"/>
    <w:rsid w:val="00A1492F"/>
    <w:rsid w:val="00A17278"/>
    <w:rsid w:val="00A17E79"/>
    <w:rsid w:val="00A219E7"/>
    <w:rsid w:val="00A229B9"/>
    <w:rsid w:val="00A256EE"/>
    <w:rsid w:val="00A27A26"/>
    <w:rsid w:val="00A301F1"/>
    <w:rsid w:val="00A312A6"/>
    <w:rsid w:val="00A334E5"/>
    <w:rsid w:val="00A33D8B"/>
    <w:rsid w:val="00A35A69"/>
    <w:rsid w:val="00A3605B"/>
    <w:rsid w:val="00A367CB"/>
    <w:rsid w:val="00A40B2A"/>
    <w:rsid w:val="00A43BA5"/>
    <w:rsid w:val="00A43E9A"/>
    <w:rsid w:val="00A4534C"/>
    <w:rsid w:val="00A51A3F"/>
    <w:rsid w:val="00A523B1"/>
    <w:rsid w:val="00A52C0A"/>
    <w:rsid w:val="00A566B5"/>
    <w:rsid w:val="00A5C837"/>
    <w:rsid w:val="00A65063"/>
    <w:rsid w:val="00A67C85"/>
    <w:rsid w:val="00A67EC5"/>
    <w:rsid w:val="00A7335D"/>
    <w:rsid w:val="00A76C25"/>
    <w:rsid w:val="00A76C39"/>
    <w:rsid w:val="00A77529"/>
    <w:rsid w:val="00A839FB"/>
    <w:rsid w:val="00A84177"/>
    <w:rsid w:val="00A85A4D"/>
    <w:rsid w:val="00A93797"/>
    <w:rsid w:val="00A94E5C"/>
    <w:rsid w:val="00A95548"/>
    <w:rsid w:val="00A960DD"/>
    <w:rsid w:val="00A96858"/>
    <w:rsid w:val="00A96C9C"/>
    <w:rsid w:val="00AA053C"/>
    <w:rsid w:val="00AA1A12"/>
    <w:rsid w:val="00AA6049"/>
    <w:rsid w:val="00AB32DC"/>
    <w:rsid w:val="00AB5A21"/>
    <w:rsid w:val="00AB7C5B"/>
    <w:rsid w:val="00AC0307"/>
    <w:rsid w:val="00AC38A5"/>
    <w:rsid w:val="00AC3DAE"/>
    <w:rsid w:val="00AC6A11"/>
    <w:rsid w:val="00AC7A30"/>
    <w:rsid w:val="00AD0878"/>
    <w:rsid w:val="00AD0CF8"/>
    <w:rsid w:val="00AD5D60"/>
    <w:rsid w:val="00AD783F"/>
    <w:rsid w:val="00AE3833"/>
    <w:rsid w:val="00AE5767"/>
    <w:rsid w:val="00AF2A56"/>
    <w:rsid w:val="00AF39FD"/>
    <w:rsid w:val="00AF3C4E"/>
    <w:rsid w:val="00AF4CBB"/>
    <w:rsid w:val="00AF700C"/>
    <w:rsid w:val="00AF72D9"/>
    <w:rsid w:val="00B064DC"/>
    <w:rsid w:val="00B1074E"/>
    <w:rsid w:val="00B11280"/>
    <w:rsid w:val="00B12A9B"/>
    <w:rsid w:val="00B14E2B"/>
    <w:rsid w:val="00B221E9"/>
    <w:rsid w:val="00B22202"/>
    <w:rsid w:val="00B22AAF"/>
    <w:rsid w:val="00B335BD"/>
    <w:rsid w:val="00B34F48"/>
    <w:rsid w:val="00B360E4"/>
    <w:rsid w:val="00B368C5"/>
    <w:rsid w:val="00B37E09"/>
    <w:rsid w:val="00B402A2"/>
    <w:rsid w:val="00B45A8B"/>
    <w:rsid w:val="00B45BEF"/>
    <w:rsid w:val="00B4669A"/>
    <w:rsid w:val="00B46BC3"/>
    <w:rsid w:val="00B47558"/>
    <w:rsid w:val="00B51CB3"/>
    <w:rsid w:val="00B5281A"/>
    <w:rsid w:val="00B52970"/>
    <w:rsid w:val="00B5357A"/>
    <w:rsid w:val="00B556E4"/>
    <w:rsid w:val="00B566ED"/>
    <w:rsid w:val="00B60AF7"/>
    <w:rsid w:val="00B62B54"/>
    <w:rsid w:val="00B65645"/>
    <w:rsid w:val="00B668DB"/>
    <w:rsid w:val="00B751E4"/>
    <w:rsid w:val="00B81F54"/>
    <w:rsid w:val="00B8263A"/>
    <w:rsid w:val="00B8427E"/>
    <w:rsid w:val="00B9184F"/>
    <w:rsid w:val="00B94297"/>
    <w:rsid w:val="00B94E48"/>
    <w:rsid w:val="00BA04FF"/>
    <w:rsid w:val="00BA139A"/>
    <w:rsid w:val="00BA18D1"/>
    <w:rsid w:val="00BA1B1E"/>
    <w:rsid w:val="00BA21EA"/>
    <w:rsid w:val="00BA5119"/>
    <w:rsid w:val="00BA7960"/>
    <w:rsid w:val="00BB13AF"/>
    <w:rsid w:val="00BB2E10"/>
    <w:rsid w:val="00BB33AE"/>
    <w:rsid w:val="00BB7CFC"/>
    <w:rsid w:val="00BD004C"/>
    <w:rsid w:val="00BD069E"/>
    <w:rsid w:val="00BD238C"/>
    <w:rsid w:val="00BD53AC"/>
    <w:rsid w:val="00BE3A67"/>
    <w:rsid w:val="00BE5137"/>
    <w:rsid w:val="00BE6A2F"/>
    <w:rsid w:val="00BF039C"/>
    <w:rsid w:val="00BF3BFD"/>
    <w:rsid w:val="00BF497A"/>
    <w:rsid w:val="00BF50A9"/>
    <w:rsid w:val="00BF55B6"/>
    <w:rsid w:val="00C003D5"/>
    <w:rsid w:val="00C022C7"/>
    <w:rsid w:val="00C03A16"/>
    <w:rsid w:val="00C06056"/>
    <w:rsid w:val="00C07659"/>
    <w:rsid w:val="00C1001A"/>
    <w:rsid w:val="00C13D37"/>
    <w:rsid w:val="00C14176"/>
    <w:rsid w:val="00C1466A"/>
    <w:rsid w:val="00C15E31"/>
    <w:rsid w:val="00C164DC"/>
    <w:rsid w:val="00C218F3"/>
    <w:rsid w:val="00C22259"/>
    <w:rsid w:val="00C22793"/>
    <w:rsid w:val="00C244CB"/>
    <w:rsid w:val="00C2565F"/>
    <w:rsid w:val="00C31CAF"/>
    <w:rsid w:val="00C3644F"/>
    <w:rsid w:val="00C370D5"/>
    <w:rsid w:val="00C371D6"/>
    <w:rsid w:val="00C41B29"/>
    <w:rsid w:val="00C45C1E"/>
    <w:rsid w:val="00C464FD"/>
    <w:rsid w:val="00C51096"/>
    <w:rsid w:val="00C530C6"/>
    <w:rsid w:val="00C56D96"/>
    <w:rsid w:val="00C57380"/>
    <w:rsid w:val="00C60F17"/>
    <w:rsid w:val="00C709CA"/>
    <w:rsid w:val="00C725F0"/>
    <w:rsid w:val="00C73023"/>
    <w:rsid w:val="00C75439"/>
    <w:rsid w:val="00C77572"/>
    <w:rsid w:val="00C813C5"/>
    <w:rsid w:val="00C81C92"/>
    <w:rsid w:val="00C83E63"/>
    <w:rsid w:val="00C9304C"/>
    <w:rsid w:val="00C95349"/>
    <w:rsid w:val="00C95D20"/>
    <w:rsid w:val="00CA2F58"/>
    <w:rsid w:val="00CA58A3"/>
    <w:rsid w:val="00CA5BD4"/>
    <w:rsid w:val="00CA7469"/>
    <w:rsid w:val="00CB0DA7"/>
    <w:rsid w:val="00CB501E"/>
    <w:rsid w:val="00CC100A"/>
    <w:rsid w:val="00CC2E7C"/>
    <w:rsid w:val="00CC2ECD"/>
    <w:rsid w:val="00CC39C8"/>
    <w:rsid w:val="00CC5719"/>
    <w:rsid w:val="00CD3545"/>
    <w:rsid w:val="00CD573D"/>
    <w:rsid w:val="00CD5AAF"/>
    <w:rsid w:val="00CE026F"/>
    <w:rsid w:val="00CE373F"/>
    <w:rsid w:val="00CF2546"/>
    <w:rsid w:val="00CF2596"/>
    <w:rsid w:val="00CF6ABC"/>
    <w:rsid w:val="00D00AEF"/>
    <w:rsid w:val="00D00DEA"/>
    <w:rsid w:val="00D01135"/>
    <w:rsid w:val="00D0284E"/>
    <w:rsid w:val="00D0478B"/>
    <w:rsid w:val="00D07079"/>
    <w:rsid w:val="00D07ADE"/>
    <w:rsid w:val="00D10E8A"/>
    <w:rsid w:val="00D14D38"/>
    <w:rsid w:val="00D17219"/>
    <w:rsid w:val="00D23FF3"/>
    <w:rsid w:val="00D26660"/>
    <w:rsid w:val="00D27039"/>
    <w:rsid w:val="00D31F00"/>
    <w:rsid w:val="00D32E43"/>
    <w:rsid w:val="00D3395A"/>
    <w:rsid w:val="00D33A61"/>
    <w:rsid w:val="00D3523C"/>
    <w:rsid w:val="00D365E4"/>
    <w:rsid w:val="00D36BEF"/>
    <w:rsid w:val="00D42859"/>
    <w:rsid w:val="00D43D54"/>
    <w:rsid w:val="00D51FB0"/>
    <w:rsid w:val="00D525C0"/>
    <w:rsid w:val="00D5265D"/>
    <w:rsid w:val="00D55EEB"/>
    <w:rsid w:val="00D56B61"/>
    <w:rsid w:val="00D608C7"/>
    <w:rsid w:val="00D61FAD"/>
    <w:rsid w:val="00D6698B"/>
    <w:rsid w:val="00D66D05"/>
    <w:rsid w:val="00D67CD1"/>
    <w:rsid w:val="00D708DA"/>
    <w:rsid w:val="00D74618"/>
    <w:rsid w:val="00D761AB"/>
    <w:rsid w:val="00D76736"/>
    <w:rsid w:val="00D80CBD"/>
    <w:rsid w:val="00D81695"/>
    <w:rsid w:val="00D81942"/>
    <w:rsid w:val="00D84FA3"/>
    <w:rsid w:val="00D86561"/>
    <w:rsid w:val="00D92873"/>
    <w:rsid w:val="00D94218"/>
    <w:rsid w:val="00D94EB7"/>
    <w:rsid w:val="00DA244C"/>
    <w:rsid w:val="00DA6136"/>
    <w:rsid w:val="00DA7BE5"/>
    <w:rsid w:val="00DB069A"/>
    <w:rsid w:val="00DB0E1E"/>
    <w:rsid w:val="00DB360E"/>
    <w:rsid w:val="00DB50CC"/>
    <w:rsid w:val="00DC1036"/>
    <w:rsid w:val="00DC1BD4"/>
    <w:rsid w:val="00DD0818"/>
    <w:rsid w:val="00DE393F"/>
    <w:rsid w:val="00DE3FE3"/>
    <w:rsid w:val="00DE4926"/>
    <w:rsid w:val="00DE5C5E"/>
    <w:rsid w:val="00DE73BC"/>
    <w:rsid w:val="00DF0547"/>
    <w:rsid w:val="00DF15CD"/>
    <w:rsid w:val="00DF2DD7"/>
    <w:rsid w:val="00DF5661"/>
    <w:rsid w:val="00E02494"/>
    <w:rsid w:val="00E07E97"/>
    <w:rsid w:val="00E1091B"/>
    <w:rsid w:val="00E10F74"/>
    <w:rsid w:val="00E11ABD"/>
    <w:rsid w:val="00E127F4"/>
    <w:rsid w:val="00E20054"/>
    <w:rsid w:val="00E20F8D"/>
    <w:rsid w:val="00E210BC"/>
    <w:rsid w:val="00E24DAD"/>
    <w:rsid w:val="00E275C5"/>
    <w:rsid w:val="00E27BB3"/>
    <w:rsid w:val="00E27CE4"/>
    <w:rsid w:val="00E3659C"/>
    <w:rsid w:val="00E40B8F"/>
    <w:rsid w:val="00E53D14"/>
    <w:rsid w:val="00E54878"/>
    <w:rsid w:val="00E5688A"/>
    <w:rsid w:val="00E5716D"/>
    <w:rsid w:val="00E576CC"/>
    <w:rsid w:val="00E64F20"/>
    <w:rsid w:val="00E6551F"/>
    <w:rsid w:val="00E80D16"/>
    <w:rsid w:val="00E83BAF"/>
    <w:rsid w:val="00E8562A"/>
    <w:rsid w:val="00E873D3"/>
    <w:rsid w:val="00E9008D"/>
    <w:rsid w:val="00EA0D0A"/>
    <w:rsid w:val="00EA129E"/>
    <w:rsid w:val="00EA39FD"/>
    <w:rsid w:val="00EB2BD6"/>
    <w:rsid w:val="00EB5295"/>
    <w:rsid w:val="00EB60D9"/>
    <w:rsid w:val="00EC4214"/>
    <w:rsid w:val="00ED0B37"/>
    <w:rsid w:val="00ED3946"/>
    <w:rsid w:val="00ED3CDF"/>
    <w:rsid w:val="00ED4104"/>
    <w:rsid w:val="00ED451D"/>
    <w:rsid w:val="00ED469C"/>
    <w:rsid w:val="00ED7EDB"/>
    <w:rsid w:val="00EE038F"/>
    <w:rsid w:val="00EE5FC3"/>
    <w:rsid w:val="00EF2126"/>
    <w:rsid w:val="00EF5BAD"/>
    <w:rsid w:val="00F01731"/>
    <w:rsid w:val="00F027E5"/>
    <w:rsid w:val="00F02988"/>
    <w:rsid w:val="00F04B80"/>
    <w:rsid w:val="00F059DC"/>
    <w:rsid w:val="00F077E3"/>
    <w:rsid w:val="00F07FB7"/>
    <w:rsid w:val="00F10B21"/>
    <w:rsid w:val="00F11710"/>
    <w:rsid w:val="00F13F2E"/>
    <w:rsid w:val="00F21168"/>
    <w:rsid w:val="00F23A86"/>
    <w:rsid w:val="00F275D9"/>
    <w:rsid w:val="00F32485"/>
    <w:rsid w:val="00F3315C"/>
    <w:rsid w:val="00F33C12"/>
    <w:rsid w:val="00F33C56"/>
    <w:rsid w:val="00F34A11"/>
    <w:rsid w:val="00F462EE"/>
    <w:rsid w:val="00F51B20"/>
    <w:rsid w:val="00F5725C"/>
    <w:rsid w:val="00F57552"/>
    <w:rsid w:val="00F607DA"/>
    <w:rsid w:val="00F60F34"/>
    <w:rsid w:val="00F622F6"/>
    <w:rsid w:val="00F65348"/>
    <w:rsid w:val="00F74160"/>
    <w:rsid w:val="00F7562A"/>
    <w:rsid w:val="00F76D7B"/>
    <w:rsid w:val="00F778F1"/>
    <w:rsid w:val="00F80889"/>
    <w:rsid w:val="00F823C9"/>
    <w:rsid w:val="00F85212"/>
    <w:rsid w:val="00F8660D"/>
    <w:rsid w:val="00F8763F"/>
    <w:rsid w:val="00F92742"/>
    <w:rsid w:val="00F935D9"/>
    <w:rsid w:val="00F940AE"/>
    <w:rsid w:val="00FA5329"/>
    <w:rsid w:val="00FA65A6"/>
    <w:rsid w:val="00FB2596"/>
    <w:rsid w:val="00FB391D"/>
    <w:rsid w:val="00FB4BE7"/>
    <w:rsid w:val="00FB67E4"/>
    <w:rsid w:val="00FC427E"/>
    <w:rsid w:val="00FC5AEA"/>
    <w:rsid w:val="00FD2E5E"/>
    <w:rsid w:val="00FE2306"/>
    <w:rsid w:val="00FE37DF"/>
    <w:rsid w:val="00FE41CB"/>
    <w:rsid w:val="00FF0100"/>
    <w:rsid w:val="00FF0E30"/>
    <w:rsid w:val="00FF222B"/>
    <w:rsid w:val="00FF2D5A"/>
    <w:rsid w:val="00FF449D"/>
    <w:rsid w:val="00FF78DB"/>
    <w:rsid w:val="010E4875"/>
    <w:rsid w:val="05D6630B"/>
    <w:rsid w:val="06869325"/>
    <w:rsid w:val="0731BF17"/>
    <w:rsid w:val="081B8AED"/>
    <w:rsid w:val="098C4CAE"/>
    <w:rsid w:val="0A5EB2E4"/>
    <w:rsid w:val="0A732B2C"/>
    <w:rsid w:val="0A8B44D3"/>
    <w:rsid w:val="0CE31A24"/>
    <w:rsid w:val="168D21D7"/>
    <w:rsid w:val="18009A72"/>
    <w:rsid w:val="180132DB"/>
    <w:rsid w:val="1B2D3F1C"/>
    <w:rsid w:val="1D1861EA"/>
    <w:rsid w:val="1D4F5226"/>
    <w:rsid w:val="208C0078"/>
    <w:rsid w:val="21192362"/>
    <w:rsid w:val="246B508A"/>
    <w:rsid w:val="2505CF81"/>
    <w:rsid w:val="278948D9"/>
    <w:rsid w:val="27A62F60"/>
    <w:rsid w:val="27C8096B"/>
    <w:rsid w:val="281E1401"/>
    <w:rsid w:val="2B4CC9D8"/>
    <w:rsid w:val="2CC98288"/>
    <w:rsid w:val="31103B7E"/>
    <w:rsid w:val="3190D9A5"/>
    <w:rsid w:val="31BE391F"/>
    <w:rsid w:val="325F3E1B"/>
    <w:rsid w:val="36DCC72A"/>
    <w:rsid w:val="37EC005C"/>
    <w:rsid w:val="388BCF6F"/>
    <w:rsid w:val="392C97F3"/>
    <w:rsid w:val="39AA3164"/>
    <w:rsid w:val="39AC7B78"/>
    <w:rsid w:val="3B2E813B"/>
    <w:rsid w:val="3C5111AE"/>
    <w:rsid w:val="3EC5EEC9"/>
    <w:rsid w:val="3F0F9567"/>
    <w:rsid w:val="406A8113"/>
    <w:rsid w:val="40B11DD4"/>
    <w:rsid w:val="42D42E20"/>
    <w:rsid w:val="43698A35"/>
    <w:rsid w:val="44767585"/>
    <w:rsid w:val="447BA905"/>
    <w:rsid w:val="45726110"/>
    <w:rsid w:val="48094286"/>
    <w:rsid w:val="4968BE2A"/>
    <w:rsid w:val="4D0BA909"/>
    <w:rsid w:val="50101601"/>
    <w:rsid w:val="524F52D1"/>
    <w:rsid w:val="53ABBA7B"/>
    <w:rsid w:val="53BE56C2"/>
    <w:rsid w:val="55DFEC7F"/>
    <w:rsid w:val="570254A1"/>
    <w:rsid w:val="571EEA95"/>
    <w:rsid w:val="57A81EE6"/>
    <w:rsid w:val="57FCB90C"/>
    <w:rsid w:val="58938974"/>
    <w:rsid w:val="598E0C08"/>
    <w:rsid w:val="598E1EBD"/>
    <w:rsid w:val="5A811989"/>
    <w:rsid w:val="5FAF4A02"/>
    <w:rsid w:val="61F1B75E"/>
    <w:rsid w:val="6224E7FE"/>
    <w:rsid w:val="643D82B3"/>
    <w:rsid w:val="6591AE44"/>
    <w:rsid w:val="685C53D9"/>
    <w:rsid w:val="6CF381FC"/>
    <w:rsid w:val="6FD79885"/>
    <w:rsid w:val="739B1F42"/>
    <w:rsid w:val="763B127B"/>
    <w:rsid w:val="76ACB40A"/>
    <w:rsid w:val="7846C491"/>
    <w:rsid w:val="7CE90D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9A159D9"/>
  <w15:chartTrackingRefBased/>
  <w15:docId w15:val="{D740CFFF-E962-4B87-BE76-620D3F8DEC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39FB"/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A839FB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A839FB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A7ED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A7EDE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A7EDE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4A7EDE"/>
    <w:rPr>
      <w:rFonts w:ascii="Times New Roman" w:eastAsia="Times New Roman" w:hAnsi="Times New Roman"/>
      <w:sz w:val="24"/>
      <w:szCs w:val="24"/>
    </w:rPr>
  </w:style>
  <w:style w:type="paragraph" w:customStyle="1" w:styleId="Default">
    <w:name w:val="Default"/>
    <w:rsid w:val="007B1CBD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AF3C4E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styleId="Revision">
    <w:name w:val="Revision"/>
    <w:hidden/>
    <w:uiPriority w:val="99"/>
    <w:semiHidden/>
    <w:rsid w:val="00102D1A"/>
    <w:rPr>
      <w:rFonts w:ascii="Times New Roman" w:eastAsia="Times New Roman" w:hAnsi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102D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02D1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02D1A"/>
    <w:rPr>
      <w:rFonts w:ascii="Times New Roman" w:eastAsia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2D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2D1A"/>
    <w:rPr>
      <w:rFonts w:ascii="Times New Roman" w:eastAsia="Times New Roman" w:hAnsi="Times New Roman"/>
      <w:b/>
      <w:bCs/>
    </w:rPr>
  </w:style>
  <w:style w:type="paragraph" w:styleId="NormalWeb">
    <w:name w:val="Normal (Web)"/>
    <w:basedOn w:val="Normal"/>
    <w:uiPriority w:val="99"/>
    <w:unhideWhenUsed/>
    <w:rsid w:val="00E27CE4"/>
    <w:rPr>
      <w:rFonts w:eastAsiaTheme="minorHAnsi"/>
    </w:rPr>
  </w:style>
  <w:style w:type="character" w:styleId="Hyperlink">
    <w:name w:val="Hyperlink"/>
    <w:basedOn w:val="DefaultParagraphFont"/>
    <w:uiPriority w:val="99"/>
    <w:unhideWhenUsed/>
    <w:rsid w:val="0074250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27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0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87776">
          <w:marLeft w:val="171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2224">
          <w:marLeft w:val="171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6770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19114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640741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5395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612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43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36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4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8734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0968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13278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067946">
          <w:marLeft w:val="190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4534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369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99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69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17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99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7511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2421">
          <w:marLeft w:val="190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38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22659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871466">
          <w:marLeft w:val="190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094519">
          <w:marLeft w:val="171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112087">
          <w:marLeft w:val="171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227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8441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209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7883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01869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48607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72551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55762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963581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37762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0628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608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33042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862896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7601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262304">
          <w:marLeft w:val="190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51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71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22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12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11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62381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18030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3658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healthyhoi.org/2020-22-Healthy-Eating-Active-Living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8fe146c-80f3-4b9c-9573-e36de495e41c">
      <UserInfo>
        <DisplayName>Amy Fox</DisplayName>
        <AccountId>16</AccountId>
        <AccountType/>
      </UserInfo>
    </SharedWithUsers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5AFC918F60A924C80C69E49DCFAE739" ma:contentTypeVersion="10" ma:contentTypeDescription="Create a new document." ma:contentTypeScope="" ma:versionID="03c8102d8cd23c2542e8fc75277ea37f">
  <xsd:schema xmlns:xsd="http://www.w3.org/2001/XMLSchema" xmlns:xs="http://www.w3.org/2001/XMLSchema" xmlns:p="http://schemas.microsoft.com/office/2006/metadata/properties" xmlns:ns2="bf351927-6f2c-46b1-96ae-8f1ef6a211ca" xmlns:ns3="b8fe146c-80f3-4b9c-9573-e36de495e41c" targetNamespace="http://schemas.microsoft.com/office/2006/metadata/properties" ma:root="true" ma:fieldsID="8694f3f824794c837810fc69e437ad61" ns2:_="" ns3:_="">
    <xsd:import namespace="bf351927-6f2c-46b1-96ae-8f1ef6a211ca"/>
    <xsd:import namespace="b8fe146c-80f3-4b9c-9573-e36de495e4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351927-6f2c-46b1-96ae-8f1ef6a211c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fe146c-80f3-4b9c-9573-e36de495e41c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0AF3228-B40A-443E-AB05-8C690771DFA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B99CA22-C2FA-4BB8-8A5B-D0CE7728690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C1048EB-2FA3-412F-9E8A-923191FBBD5D}">
  <ds:schemaRefs>
    <ds:schemaRef ds:uri="http://schemas.microsoft.com/office/2006/metadata/properties"/>
    <ds:schemaRef ds:uri="http://schemas.microsoft.com/office/infopath/2007/PartnerControls"/>
    <ds:schemaRef ds:uri="b8fe146c-80f3-4b9c-9573-e36de495e41c"/>
  </ds:schemaRefs>
</ds:datastoreItem>
</file>

<file path=customXml/itemProps4.xml><?xml version="1.0" encoding="utf-8"?>
<ds:datastoreItem xmlns:ds="http://schemas.openxmlformats.org/officeDocument/2006/customXml" ds:itemID="{4D4E3F11-C283-4872-83EA-79BA7057C8B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f351927-6f2c-46b1-96ae-8f1ef6a211ca"/>
    <ds:schemaRef ds:uri="b8fe146c-80f3-4b9c-9573-e36de495e4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1</Pages>
  <Words>89</Words>
  <Characters>509</Characters>
  <Application>Microsoft Office Word</Application>
  <DocSecurity>0</DocSecurity>
  <Lines>4</Lines>
  <Paragraphs>1</Paragraphs>
  <ScaleCrop>false</ScaleCrop>
  <Company>OSF Healthcare System</Company>
  <LinksUpToDate>false</LinksUpToDate>
  <CharactersWithSpaces>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lmccall</dc:creator>
  <cp:keywords/>
  <cp:lastModifiedBy>Shanita Wallace</cp:lastModifiedBy>
  <cp:revision>71</cp:revision>
  <cp:lastPrinted>2018-11-01T16:44:00Z</cp:lastPrinted>
  <dcterms:created xsi:type="dcterms:W3CDTF">2022-06-03T16:02:00Z</dcterms:created>
  <dcterms:modified xsi:type="dcterms:W3CDTF">2023-11-03T2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5AFC918F60A924C80C69E49DCFAE739</vt:lpwstr>
  </property>
</Properties>
</file>